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27621" cy="360947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30265" cy="427361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97642" cy="423511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68766" cy="420624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64123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19780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8571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848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4832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9898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0044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6803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Васильев НПИ-01-19</dc:creator>
  <dc:language>ru-RU</dc:language>
  <cp:keywords/>
  <dcterms:created xsi:type="dcterms:W3CDTF">2022-09-06T17:02:27Z</dcterms:created>
  <dcterms:modified xsi:type="dcterms:W3CDTF">2022-09-06T17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